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9E94ED" w14:textId="74290C23" w:rsidR="008617E7" w:rsidRPr="00BE5B77" w:rsidRDefault="00936055" w:rsidP="00832F8D">
      <w:pPr>
        <w:widowControl w:val="0"/>
        <w:autoSpaceDE w:val="0"/>
        <w:autoSpaceDN w:val="0"/>
        <w:adjustRightInd w:val="0"/>
        <w:spacing w:before="11" w:after="0" w:line="289" w:lineRule="exact"/>
        <w:ind w:left="126" w:firstLine="594"/>
        <w:rPr>
          <w:rFonts w:cs="Calibri"/>
          <w:color w:val="4F81BC"/>
        </w:rPr>
      </w:pPr>
      <w:r w:rsidRPr="00BE5B77">
        <w:rPr>
          <w:rFonts w:cs="Calibri"/>
          <w:noProof/>
          <w:color w:val="4F81BC"/>
        </w:rPr>
        <w:drawing>
          <wp:anchor distT="0" distB="0" distL="114300" distR="114300" simplePos="0" relativeHeight="251671552" behindDoc="0" locked="0" layoutInCell="1" allowOverlap="1" wp14:anchorId="70D18266" wp14:editId="7D984322">
            <wp:simplePos x="0" y="0"/>
            <wp:positionH relativeFrom="column">
              <wp:posOffset>654050</wp:posOffset>
            </wp:positionH>
            <wp:positionV relativeFrom="paragraph">
              <wp:posOffset>146050</wp:posOffset>
            </wp:positionV>
            <wp:extent cx="952500" cy="952500"/>
            <wp:effectExtent l="0" t="0" r="0" b="0"/>
            <wp:wrapNone/>
            <wp:docPr id="7" name="Picture 7" descr="SEEU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U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7441DE" w14:textId="77777777" w:rsidR="00BE5B77" w:rsidRPr="00BE5B77" w:rsidRDefault="00BE5B77" w:rsidP="00BE5B77">
      <w:pPr>
        <w:widowControl w:val="0"/>
        <w:autoSpaceDE w:val="0"/>
        <w:autoSpaceDN w:val="0"/>
        <w:adjustRightInd w:val="0"/>
        <w:spacing w:before="11" w:after="0" w:line="289" w:lineRule="exact"/>
        <w:ind w:left="126" w:firstLine="594"/>
        <w:rPr>
          <w:rFonts w:cs="Calibri"/>
          <w:color w:val="4F81BC"/>
        </w:rPr>
      </w:pPr>
      <w:r w:rsidRPr="00BE5B77">
        <w:rPr>
          <w:rFonts w:cs="Calibri"/>
          <w:color w:val="4F81BC"/>
        </w:rPr>
        <w:tab/>
      </w:r>
      <w:r w:rsidR="00936055" w:rsidRPr="00BE5B77">
        <w:rPr>
          <w:rFonts w:cs="Calibri"/>
          <w:color w:val="4F81BC"/>
        </w:rPr>
        <w:tab/>
      </w:r>
      <w:r w:rsidR="00936055" w:rsidRPr="00BE5B77">
        <w:rPr>
          <w:rFonts w:cs="Calibri"/>
          <w:color w:val="4F81BC"/>
        </w:rPr>
        <w:tab/>
      </w:r>
    </w:p>
    <w:p w14:paraId="0C95462B" w14:textId="619104DB" w:rsidR="00BE5B77" w:rsidRDefault="00936055" w:rsidP="00BE5B77">
      <w:pPr>
        <w:widowControl w:val="0"/>
        <w:autoSpaceDE w:val="0"/>
        <w:autoSpaceDN w:val="0"/>
        <w:adjustRightInd w:val="0"/>
        <w:spacing w:before="11" w:after="0" w:line="289" w:lineRule="exact"/>
        <w:ind w:left="2286" w:firstLine="594"/>
        <w:rPr>
          <w:rFonts w:cs="Calibri"/>
          <w:color w:val="4F81BC"/>
          <w:sz w:val="28"/>
          <w:szCs w:val="28"/>
        </w:rPr>
      </w:pPr>
      <w:r w:rsidRPr="00BE5B77">
        <w:rPr>
          <w:rFonts w:cs="Calibri"/>
          <w:color w:val="4F81BC"/>
          <w:sz w:val="28"/>
          <w:szCs w:val="28"/>
        </w:rPr>
        <w:t>South East European University</w:t>
      </w:r>
    </w:p>
    <w:p w14:paraId="4C4409C0" w14:textId="45AC2BB7" w:rsidR="00BE5B77" w:rsidRPr="00832F8D" w:rsidRDefault="00BE5B77" w:rsidP="00BE5B77">
      <w:pPr>
        <w:widowControl w:val="0"/>
        <w:autoSpaceDE w:val="0"/>
        <w:autoSpaceDN w:val="0"/>
        <w:adjustRightInd w:val="0"/>
        <w:spacing w:before="100" w:beforeAutospacing="1" w:after="100" w:afterAutospacing="1" w:line="240" w:lineRule="auto"/>
        <w:ind w:left="2160" w:firstLine="720"/>
        <w:rPr>
          <w:rFonts w:cs="Calibri"/>
          <w:color w:val="4F81BC"/>
          <w:sz w:val="24"/>
          <w:szCs w:val="24"/>
        </w:rPr>
      </w:pPr>
      <w:r w:rsidRPr="00BE5B77">
        <w:rPr>
          <w:rFonts w:cs="Calibri"/>
          <w:color w:val="4F81BC"/>
          <w:sz w:val="28"/>
          <w:szCs w:val="28"/>
        </w:rPr>
        <w:t>Faculty of Contemporary Sciences and Technologies</w:t>
      </w:r>
    </w:p>
    <w:p w14:paraId="062BA5F2" w14:textId="77777777" w:rsidR="00BE5B77" w:rsidRPr="00BE5B77" w:rsidRDefault="00BE5B77" w:rsidP="00832F8D">
      <w:pPr>
        <w:widowControl w:val="0"/>
        <w:autoSpaceDE w:val="0"/>
        <w:autoSpaceDN w:val="0"/>
        <w:adjustRightInd w:val="0"/>
        <w:spacing w:before="11" w:after="0" w:line="289" w:lineRule="exact"/>
        <w:ind w:left="126" w:firstLine="594"/>
        <w:rPr>
          <w:rFonts w:cs="Calibri"/>
          <w:color w:val="000000"/>
        </w:rPr>
      </w:pPr>
    </w:p>
    <w:p w14:paraId="0D27BAC9" w14:textId="5A9347C4" w:rsidR="00803385" w:rsidRPr="0056640D" w:rsidRDefault="00042EDD" w:rsidP="0056640D">
      <w:pPr>
        <w:widowControl w:val="0"/>
        <w:autoSpaceDE w:val="0"/>
        <w:autoSpaceDN w:val="0"/>
        <w:adjustRightInd w:val="0"/>
        <w:spacing w:before="11" w:after="0" w:line="289" w:lineRule="exact"/>
        <w:ind w:left="126" w:firstLine="594"/>
        <w:rPr>
          <w:rFonts w:cs="Calibri"/>
          <w:color w:val="000000"/>
        </w:rPr>
      </w:pPr>
      <w:r w:rsidRPr="00BE5B77">
        <w:rPr>
          <w:rFonts w:cs="Calibri"/>
          <w:noProof/>
          <w:color w:val="4F81BC"/>
        </w:rPr>
        <mc:AlternateContent>
          <mc:Choice Requires="wps">
            <w:drawing>
              <wp:anchor distT="0" distB="0" distL="114300" distR="114300" simplePos="0" relativeHeight="251650048" behindDoc="1" locked="0" layoutInCell="0" allowOverlap="1" wp14:anchorId="3AF94128" wp14:editId="0CD643F0">
                <wp:simplePos x="0" y="0"/>
                <wp:positionH relativeFrom="page">
                  <wp:posOffset>1111250</wp:posOffset>
                </wp:positionH>
                <wp:positionV relativeFrom="paragraph">
                  <wp:posOffset>113030</wp:posOffset>
                </wp:positionV>
                <wp:extent cx="5333365" cy="0"/>
                <wp:effectExtent l="0" t="0" r="0" b="0"/>
                <wp:wrapNone/>
                <wp:docPr id="4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33365" cy="0"/>
                        </a:xfrm>
                        <a:custGeom>
                          <a:avLst/>
                          <a:gdLst>
                            <a:gd name="T0" fmla="*/ 0 w 8399"/>
                            <a:gd name="T1" fmla="*/ 8399 w 8399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8399">
                              <a:moveTo>
                                <a:pt x="0" y="0"/>
                              </a:moveTo>
                              <a:lnTo>
                                <a:pt x="8399" y="0"/>
                              </a:lnTo>
                            </a:path>
                          </a:pathLst>
                        </a:custGeom>
                        <a:noFill/>
                        <a:ln w="13461">
                          <a:solidFill>
                            <a:srgbClr val="4F81B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5211E482" id="Freeform 9" o:spid="_x0000_s1026" style="position:absolute;z-index:-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87.5pt,8.9pt,507.45pt,8.9pt" coordsize="839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" o:allowincell="f" filled="f" strokecolor="#4f81bc" strokeweight=".37392mm">
                <v:path arrowok="t" o:connecttype="custom" o:connectlocs="0,0;5333365,0" o:connectangles="0,0"/>
                <w10:wrap anchorx="page"/>
              </v:polyline>
            </w:pict>
          </mc:Fallback>
        </mc:AlternateContent>
      </w:r>
    </w:p>
    <w:p w14:paraId="4409A60D" w14:textId="77777777" w:rsidR="00803385" w:rsidRDefault="00803385" w:rsidP="0056640D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color w:val="17365D"/>
          <w:position w:val="2"/>
        </w:rPr>
      </w:pPr>
    </w:p>
    <w:p w14:paraId="044B3640" w14:textId="77777777" w:rsidR="00803385" w:rsidRDefault="00803385" w:rsidP="007E3F69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Calibri"/>
          <w:color w:val="17365D"/>
          <w:position w:val="2"/>
        </w:rPr>
      </w:pPr>
    </w:p>
    <w:p w14:paraId="503887DC" w14:textId="46C18EBD" w:rsidR="00594A02" w:rsidRDefault="0056640D" w:rsidP="00803385">
      <w:pPr>
        <w:pStyle w:val="Heading1"/>
        <w:jc w:val="center"/>
      </w:pPr>
      <w:r>
        <w:t>Computer Graphics Project Proposal:</w:t>
      </w:r>
    </w:p>
    <w:p w14:paraId="23C0D9EA" w14:textId="58E9D27C" w:rsidR="00594A02" w:rsidRPr="00BE5B77" w:rsidRDefault="00803385" w:rsidP="000856E8">
      <w:pPr>
        <w:pStyle w:val="Heading1"/>
        <w:jc w:val="center"/>
        <w:rPr>
          <w:rFonts w:cs="Calibri"/>
          <w:color w:val="000000"/>
        </w:rPr>
      </w:pPr>
      <w:r>
        <w:t>Title:</w:t>
      </w:r>
      <w:r w:rsidR="0056640D" w:rsidRPr="0056640D">
        <w:rPr>
          <w:rFonts w:ascii="Calibri" w:eastAsia="Times New Roman" w:hAnsi="Calibri" w:cs="Times New Roman"/>
          <w:color w:val="auto"/>
          <w:sz w:val="22"/>
          <w:szCs w:val="22"/>
        </w:rPr>
        <w:t xml:space="preserve"> </w:t>
      </w:r>
      <w:r w:rsidR="000856E8">
        <w:rPr>
          <w:color w:val="000000" w:themeColor="text1"/>
        </w:rPr>
        <w:t>3D</w:t>
      </w:r>
      <w:r w:rsidR="000856E8" w:rsidRPr="000856E8">
        <w:rPr>
          <w:color w:val="000000" w:themeColor="text1"/>
        </w:rPr>
        <w:t xml:space="preserve"> Aquarium Simulation</w:t>
      </w:r>
    </w:p>
    <w:p w14:paraId="09CE5534" w14:textId="77777777" w:rsidR="00594A02" w:rsidRPr="00BE5B77" w:rsidRDefault="00594A02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color w:val="000000"/>
        </w:rPr>
      </w:pPr>
    </w:p>
    <w:p w14:paraId="4BA76BBB" w14:textId="77777777" w:rsidR="00594A02" w:rsidRPr="00BE5B77" w:rsidRDefault="00594A02">
      <w:pPr>
        <w:widowControl w:val="0"/>
        <w:autoSpaceDE w:val="0"/>
        <w:autoSpaceDN w:val="0"/>
        <w:adjustRightInd w:val="0"/>
        <w:spacing w:after="0" w:line="200" w:lineRule="exact"/>
        <w:rPr>
          <w:rFonts w:cs="Calibri"/>
          <w:color w:val="000000"/>
        </w:rPr>
      </w:pPr>
    </w:p>
    <w:p w14:paraId="327698EB" w14:textId="77777777" w:rsidR="002214CA" w:rsidRPr="00BE5B77" w:rsidRDefault="00042EDD" w:rsidP="00A81888">
      <w:pPr>
        <w:widowControl w:val="0"/>
        <w:autoSpaceDE w:val="0"/>
        <w:autoSpaceDN w:val="0"/>
        <w:adjustRightInd w:val="0"/>
        <w:spacing w:before="44" w:after="0" w:line="240" w:lineRule="auto"/>
        <w:ind w:right="40"/>
        <w:jc w:val="center"/>
        <w:rPr>
          <w:rFonts w:cs="Calibri"/>
          <w:color w:val="000000"/>
          <w:u w:val="thick" w:color="4F81BC"/>
        </w:rPr>
      </w:pPr>
      <w:r w:rsidRPr="00BE5B77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1B80E4" wp14:editId="152C72B0">
                <wp:simplePos x="0" y="0"/>
                <wp:positionH relativeFrom="column">
                  <wp:posOffset>-19050</wp:posOffset>
                </wp:positionH>
                <wp:positionV relativeFrom="paragraph">
                  <wp:posOffset>52070</wp:posOffset>
                </wp:positionV>
                <wp:extent cx="6715760" cy="0"/>
                <wp:effectExtent l="0" t="0" r="0" b="0"/>
                <wp:wrapNone/>
                <wp:docPr id="2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1576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BB055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1" o:spid="_x0000_s1026" type="#_x0000_t32" style="position:absolute;margin-left:-1.5pt;margin-top:4.1pt;width:528.8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" strokecolor="#0070c0" strokeweight="1.5pt"/>
            </w:pict>
          </mc:Fallback>
        </mc:AlternateContent>
      </w:r>
    </w:p>
    <w:p w14:paraId="68976702" w14:textId="77777777" w:rsidR="000856E8" w:rsidRPr="000856E8" w:rsidRDefault="000856E8" w:rsidP="000856E8">
      <w:pPr>
        <w:ind w:left="720"/>
        <w:rPr>
          <w:rFonts w:ascii="Century Schoolbook" w:hAnsi="Century Schoolbook"/>
          <w:sz w:val="26"/>
          <w:szCs w:val="26"/>
        </w:rPr>
      </w:pPr>
      <w:r w:rsidRPr="000856E8">
        <w:rPr>
          <w:rFonts w:ascii="Century Schoolbook" w:hAnsi="Century Schoolbook"/>
          <w:sz w:val="26"/>
          <w:szCs w:val="26"/>
        </w:rPr>
        <w:t>This project aims to create an interactive 3D aquarium using JavaScript and Three.js. The simulation will feature a virtual underwater world with realistic fish, corals, and an aquarium structure. Users will be able to zoom in, out, and explore the environment using dynamic camera controls.</w:t>
      </w:r>
    </w:p>
    <w:p w14:paraId="1357A460" w14:textId="77777777" w:rsidR="000856E8" w:rsidRPr="000856E8" w:rsidRDefault="000856E8" w:rsidP="000856E8">
      <w:pPr>
        <w:spacing w:after="0"/>
        <w:ind w:left="720"/>
        <w:rPr>
          <w:rFonts w:ascii="Century Schoolbook" w:hAnsi="Century Schoolbook"/>
          <w:sz w:val="26"/>
          <w:szCs w:val="26"/>
          <w:u w:val="single"/>
        </w:rPr>
      </w:pPr>
      <w:r w:rsidRPr="000856E8">
        <w:rPr>
          <w:rFonts w:ascii="Century Schoolbook" w:hAnsi="Century Schoolbook"/>
          <w:b/>
          <w:bCs/>
          <w:sz w:val="26"/>
          <w:szCs w:val="26"/>
          <w:u w:val="single"/>
        </w:rPr>
        <w:t>Technology:</w:t>
      </w:r>
    </w:p>
    <w:p w14:paraId="2449B8E4" w14:textId="77777777" w:rsidR="000856E8" w:rsidRPr="000856E8" w:rsidRDefault="000856E8" w:rsidP="000856E8">
      <w:pPr>
        <w:numPr>
          <w:ilvl w:val="0"/>
          <w:numId w:val="11"/>
        </w:numPr>
        <w:spacing w:after="0"/>
        <w:rPr>
          <w:rFonts w:ascii="Century Schoolbook" w:hAnsi="Century Schoolbook"/>
          <w:sz w:val="26"/>
          <w:szCs w:val="26"/>
        </w:rPr>
      </w:pPr>
      <w:r w:rsidRPr="000856E8">
        <w:rPr>
          <w:rFonts w:ascii="Century Schoolbook" w:hAnsi="Century Schoolbook"/>
          <w:b/>
          <w:bCs/>
          <w:sz w:val="26"/>
          <w:szCs w:val="26"/>
        </w:rPr>
        <w:t>JavaScript</w:t>
      </w:r>
      <w:r w:rsidRPr="000856E8">
        <w:rPr>
          <w:rFonts w:ascii="Century Schoolbook" w:hAnsi="Century Schoolbook"/>
          <w:sz w:val="26"/>
          <w:szCs w:val="26"/>
        </w:rPr>
        <w:t xml:space="preserve"> and </w:t>
      </w:r>
      <w:r w:rsidRPr="000856E8">
        <w:rPr>
          <w:rFonts w:ascii="Century Schoolbook" w:hAnsi="Century Schoolbook"/>
          <w:b/>
          <w:bCs/>
          <w:sz w:val="26"/>
          <w:szCs w:val="26"/>
        </w:rPr>
        <w:t>Three.js</w:t>
      </w:r>
      <w:r w:rsidRPr="000856E8">
        <w:rPr>
          <w:rFonts w:ascii="Century Schoolbook" w:hAnsi="Century Schoolbook"/>
          <w:sz w:val="26"/>
          <w:szCs w:val="26"/>
        </w:rPr>
        <w:t xml:space="preserve"> for 3D rendering</w:t>
      </w:r>
    </w:p>
    <w:p w14:paraId="22F1FE54" w14:textId="3BB14C35" w:rsidR="000856E8" w:rsidRPr="000856E8" w:rsidRDefault="000856E8" w:rsidP="000856E8">
      <w:pPr>
        <w:numPr>
          <w:ilvl w:val="0"/>
          <w:numId w:val="11"/>
        </w:numPr>
        <w:spacing w:after="0"/>
        <w:rPr>
          <w:rFonts w:ascii="Century Schoolbook" w:hAnsi="Century Schoolbook"/>
          <w:sz w:val="26"/>
          <w:szCs w:val="26"/>
        </w:rPr>
      </w:pPr>
      <w:r w:rsidRPr="000856E8">
        <w:rPr>
          <w:rFonts w:ascii="Century Schoolbook" w:hAnsi="Century Schoolbook"/>
          <w:b/>
          <w:bCs/>
          <w:sz w:val="26"/>
          <w:szCs w:val="26"/>
        </w:rPr>
        <w:t>GLTFLoader</w:t>
      </w:r>
      <w:r w:rsidRPr="000856E8">
        <w:rPr>
          <w:rFonts w:ascii="Century Schoolbook" w:hAnsi="Century Schoolbook"/>
          <w:sz w:val="26"/>
          <w:szCs w:val="26"/>
        </w:rPr>
        <w:t xml:space="preserve"> for importing fish and coral models</w:t>
      </w:r>
      <w:r w:rsidRPr="000856E8">
        <w:rPr>
          <w:rFonts w:ascii="Century Schoolbook" w:hAnsi="Century Schoolbook"/>
          <w:sz w:val="26"/>
          <w:szCs w:val="26"/>
        </w:rPr>
        <w:br/>
      </w:r>
    </w:p>
    <w:p w14:paraId="38B6A6B2" w14:textId="77777777" w:rsidR="000856E8" w:rsidRPr="000856E8" w:rsidRDefault="000856E8" w:rsidP="000856E8">
      <w:pPr>
        <w:spacing w:after="0"/>
        <w:ind w:left="720"/>
        <w:rPr>
          <w:rFonts w:ascii="Century Schoolbook" w:hAnsi="Century Schoolbook"/>
          <w:sz w:val="26"/>
          <w:szCs w:val="26"/>
          <w:u w:val="single"/>
        </w:rPr>
      </w:pPr>
      <w:r w:rsidRPr="000856E8">
        <w:rPr>
          <w:rFonts w:ascii="Century Schoolbook" w:hAnsi="Century Schoolbook"/>
          <w:b/>
          <w:bCs/>
          <w:sz w:val="26"/>
          <w:szCs w:val="26"/>
          <w:u w:val="single"/>
        </w:rPr>
        <w:t>Key Features:</w:t>
      </w:r>
    </w:p>
    <w:p w14:paraId="5225CDC2" w14:textId="77777777" w:rsidR="000856E8" w:rsidRPr="000856E8" w:rsidRDefault="000856E8" w:rsidP="000856E8">
      <w:pPr>
        <w:numPr>
          <w:ilvl w:val="0"/>
          <w:numId w:val="12"/>
        </w:numPr>
        <w:spacing w:after="0"/>
        <w:rPr>
          <w:rFonts w:ascii="Century Schoolbook" w:hAnsi="Century Schoolbook"/>
          <w:sz w:val="26"/>
          <w:szCs w:val="26"/>
        </w:rPr>
      </w:pPr>
      <w:r w:rsidRPr="000856E8">
        <w:rPr>
          <w:rFonts w:ascii="Century Schoolbook" w:hAnsi="Century Schoolbook"/>
          <w:sz w:val="26"/>
          <w:szCs w:val="26"/>
        </w:rPr>
        <w:t>Interactive camera movement</w:t>
      </w:r>
    </w:p>
    <w:p w14:paraId="0F53762E" w14:textId="77777777" w:rsidR="000856E8" w:rsidRPr="000856E8" w:rsidRDefault="000856E8" w:rsidP="000856E8">
      <w:pPr>
        <w:numPr>
          <w:ilvl w:val="0"/>
          <w:numId w:val="12"/>
        </w:numPr>
        <w:spacing w:after="0"/>
        <w:rPr>
          <w:rFonts w:ascii="Century Schoolbook" w:hAnsi="Century Schoolbook"/>
          <w:sz w:val="26"/>
          <w:szCs w:val="26"/>
        </w:rPr>
      </w:pPr>
      <w:r w:rsidRPr="000856E8">
        <w:rPr>
          <w:rFonts w:ascii="Century Schoolbook" w:hAnsi="Century Schoolbook"/>
          <w:sz w:val="26"/>
          <w:szCs w:val="26"/>
        </w:rPr>
        <w:t>Realistic fish swimming and coral models</w:t>
      </w:r>
    </w:p>
    <w:p w14:paraId="0FE96901" w14:textId="77777777" w:rsidR="000856E8" w:rsidRPr="000856E8" w:rsidRDefault="000856E8" w:rsidP="000856E8">
      <w:pPr>
        <w:numPr>
          <w:ilvl w:val="0"/>
          <w:numId w:val="12"/>
        </w:numPr>
        <w:spacing w:after="0"/>
        <w:rPr>
          <w:rFonts w:ascii="Century Schoolbook" w:hAnsi="Century Schoolbook"/>
          <w:sz w:val="26"/>
          <w:szCs w:val="26"/>
        </w:rPr>
      </w:pPr>
      <w:r w:rsidRPr="000856E8">
        <w:rPr>
          <w:rFonts w:ascii="Century Schoolbook" w:hAnsi="Century Schoolbook"/>
          <w:sz w:val="26"/>
          <w:szCs w:val="26"/>
        </w:rPr>
        <w:t>Sun rays filtering through the water</w:t>
      </w:r>
    </w:p>
    <w:p w14:paraId="086DF7E0" w14:textId="5689B238" w:rsidR="000856E8" w:rsidRPr="000856E8" w:rsidRDefault="000856E8" w:rsidP="000856E8">
      <w:pPr>
        <w:numPr>
          <w:ilvl w:val="0"/>
          <w:numId w:val="12"/>
        </w:numPr>
        <w:spacing w:after="0"/>
        <w:rPr>
          <w:rFonts w:ascii="Century Schoolbook" w:hAnsi="Century Schoolbook"/>
          <w:sz w:val="26"/>
          <w:szCs w:val="26"/>
        </w:rPr>
      </w:pPr>
      <w:r w:rsidRPr="000856E8">
        <w:rPr>
          <w:rFonts w:ascii="Century Schoolbook" w:hAnsi="Century Schoolbook"/>
          <w:sz w:val="26"/>
          <w:szCs w:val="26"/>
        </w:rPr>
        <w:t>Glassy aquarium walls with a dynamic background</w:t>
      </w:r>
      <w:r>
        <w:rPr>
          <w:rFonts w:ascii="Century Schoolbook" w:hAnsi="Century Schoolbook"/>
          <w:sz w:val="26"/>
          <w:szCs w:val="26"/>
        </w:rPr>
        <w:br/>
      </w:r>
    </w:p>
    <w:p w14:paraId="7DCAFBCD" w14:textId="77777777" w:rsidR="000856E8" w:rsidRPr="000856E8" w:rsidRDefault="000856E8" w:rsidP="000856E8">
      <w:pPr>
        <w:spacing w:after="0"/>
        <w:ind w:left="720"/>
        <w:rPr>
          <w:rFonts w:ascii="Century Schoolbook" w:hAnsi="Century Schoolbook"/>
          <w:sz w:val="26"/>
          <w:szCs w:val="26"/>
          <w:u w:val="single"/>
        </w:rPr>
      </w:pPr>
      <w:r w:rsidRPr="000856E8">
        <w:rPr>
          <w:rFonts w:ascii="Century Schoolbook" w:hAnsi="Century Schoolbook"/>
          <w:b/>
          <w:bCs/>
          <w:sz w:val="26"/>
          <w:szCs w:val="26"/>
          <w:u w:val="single"/>
        </w:rPr>
        <w:t>Timeline:</w:t>
      </w:r>
    </w:p>
    <w:p w14:paraId="6F2AE6D9" w14:textId="77777777" w:rsidR="000856E8" w:rsidRPr="000856E8" w:rsidRDefault="000856E8" w:rsidP="000856E8">
      <w:pPr>
        <w:numPr>
          <w:ilvl w:val="0"/>
          <w:numId w:val="13"/>
        </w:numPr>
        <w:spacing w:after="0"/>
        <w:rPr>
          <w:rFonts w:ascii="Century Schoolbook" w:hAnsi="Century Schoolbook"/>
          <w:sz w:val="26"/>
          <w:szCs w:val="26"/>
        </w:rPr>
      </w:pPr>
      <w:r w:rsidRPr="000856E8">
        <w:rPr>
          <w:rFonts w:ascii="Century Schoolbook" w:hAnsi="Century Schoolbook"/>
          <w:b/>
          <w:bCs/>
          <w:sz w:val="26"/>
          <w:szCs w:val="26"/>
        </w:rPr>
        <w:t>Week 1:</w:t>
      </w:r>
      <w:r w:rsidRPr="000856E8">
        <w:rPr>
          <w:rFonts w:ascii="Century Schoolbook" w:hAnsi="Century Schoolbook"/>
          <w:sz w:val="26"/>
          <w:szCs w:val="26"/>
        </w:rPr>
        <w:t xml:space="preserve"> Gather models and set up the 3D scene</w:t>
      </w:r>
    </w:p>
    <w:p w14:paraId="5BE70AF1" w14:textId="77777777" w:rsidR="000856E8" w:rsidRPr="000856E8" w:rsidRDefault="000856E8" w:rsidP="000856E8">
      <w:pPr>
        <w:numPr>
          <w:ilvl w:val="0"/>
          <w:numId w:val="13"/>
        </w:numPr>
        <w:spacing w:after="0"/>
        <w:rPr>
          <w:rFonts w:ascii="Century Schoolbook" w:hAnsi="Century Schoolbook"/>
          <w:sz w:val="26"/>
          <w:szCs w:val="26"/>
        </w:rPr>
      </w:pPr>
      <w:r w:rsidRPr="000856E8">
        <w:rPr>
          <w:rFonts w:ascii="Century Schoolbook" w:hAnsi="Century Schoolbook"/>
          <w:b/>
          <w:bCs/>
          <w:sz w:val="26"/>
          <w:szCs w:val="26"/>
        </w:rPr>
        <w:t>Week 2:</w:t>
      </w:r>
      <w:r w:rsidRPr="000856E8">
        <w:rPr>
          <w:rFonts w:ascii="Century Schoolbook" w:hAnsi="Century Schoolbook"/>
          <w:sz w:val="26"/>
          <w:szCs w:val="26"/>
        </w:rPr>
        <w:t xml:space="preserve"> Implement camera controls and fish animation</w:t>
      </w:r>
    </w:p>
    <w:p w14:paraId="499B9FFC" w14:textId="77777777" w:rsidR="000856E8" w:rsidRPr="000856E8" w:rsidRDefault="000856E8" w:rsidP="000856E8">
      <w:pPr>
        <w:numPr>
          <w:ilvl w:val="0"/>
          <w:numId w:val="13"/>
        </w:numPr>
        <w:spacing w:after="0"/>
        <w:rPr>
          <w:rFonts w:ascii="Century Schoolbook" w:hAnsi="Century Schoolbook"/>
          <w:sz w:val="26"/>
          <w:szCs w:val="26"/>
        </w:rPr>
      </w:pPr>
      <w:r w:rsidRPr="000856E8">
        <w:rPr>
          <w:rFonts w:ascii="Century Schoolbook" w:hAnsi="Century Schoolbook"/>
          <w:b/>
          <w:bCs/>
          <w:sz w:val="26"/>
          <w:szCs w:val="26"/>
        </w:rPr>
        <w:t>Week 3:</w:t>
      </w:r>
      <w:r w:rsidRPr="000856E8">
        <w:rPr>
          <w:rFonts w:ascii="Century Schoolbook" w:hAnsi="Century Schoolbook"/>
          <w:sz w:val="26"/>
          <w:szCs w:val="26"/>
        </w:rPr>
        <w:t xml:space="preserve"> Add corals, lighting effects, and sun rays</w:t>
      </w:r>
    </w:p>
    <w:p w14:paraId="7255579E" w14:textId="77777777" w:rsidR="000856E8" w:rsidRPr="000856E8" w:rsidRDefault="000856E8" w:rsidP="000856E8">
      <w:pPr>
        <w:numPr>
          <w:ilvl w:val="0"/>
          <w:numId w:val="13"/>
        </w:numPr>
        <w:spacing w:after="0"/>
        <w:rPr>
          <w:rFonts w:ascii="Century Schoolbook" w:hAnsi="Century Schoolbook"/>
          <w:sz w:val="26"/>
          <w:szCs w:val="26"/>
        </w:rPr>
      </w:pPr>
      <w:r w:rsidRPr="000856E8">
        <w:rPr>
          <w:rFonts w:ascii="Century Schoolbook" w:hAnsi="Century Schoolbook"/>
          <w:b/>
          <w:bCs/>
          <w:sz w:val="26"/>
          <w:szCs w:val="26"/>
        </w:rPr>
        <w:t>Week 4:</w:t>
      </w:r>
      <w:r w:rsidRPr="000856E8">
        <w:rPr>
          <w:rFonts w:ascii="Century Schoolbook" w:hAnsi="Century Schoolbook"/>
          <w:sz w:val="26"/>
          <w:szCs w:val="26"/>
        </w:rPr>
        <w:t xml:space="preserve"> Final testing and optimization</w:t>
      </w:r>
    </w:p>
    <w:p w14:paraId="4796F572" w14:textId="1CF11AA1" w:rsidR="00803385" w:rsidRPr="0056640D" w:rsidRDefault="0056640D" w:rsidP="0056640D">
      <w:pPr>
        <w:ind w:left="720"/>
        <w:rPr>
          <w:rFonts w:ascii="Century Schoolbook" w:hAnsi="Century Schoolbook"/>
          <w:sz w:val="26"/>
          <w:szCs w:val="26"/>
        </w:rPr>
      </w:pPr>
      <w:r w:rsidRPr="0056640D">
        <w:rPr>
          <w:rFonts w:ascii="Century Schoolbook" w:hAnsi="Century Schoolbook"/>
          <w:sz w:val="26"/>
          <w:szCs w:val="26"/>
        </w:rPr>
        <w:t>.</w:t>
      </w:r>
    </w:p>
    <w:p w14:paraId="6CABB903" w14:textId="12E5A3BA" w:rsidR="00803385" w:rsidRDefault="00803385" w:rsidP="0056640D"/>
    <w:p w14:paraId="37887012" w14:textId="12F108C1" w:rsidR="00E403D0" w:rsidRPr="0056640D" w:rsidRDefault="00803385" w:rsidP="0056640D">
      <w:pPr>
        <w:widowControl w:val="0"/>
        <w:autoSpaceDE w:val="0"/>
        <w:autoSpaceDN w:val="0"/>
        <w:adjustRightInd w:val="0"/>
        <w:spacing w:before="44" w:after="0" w:line="240" w:lineRule="auto"/>
        <w:ind w:right="40"/>
        <w:jc w:val="center"/>
        <w:rPr>
          <w:rFonts w:cs="Calibri"/>
          <w:color w:val="000000"/>
          <w:u w:val="thick" w:color="4F81BC"/>
        </w:rPr>
      </w:pPr>
      <w:r w:rsidRPr="00BE5B77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2C2227C" wp14:editId="0CB1B5DC">
                <wp:simplePos x="0" y="0"/>
                <wp:positionH relativeFrom="column">
                  <wp:posOffset>-19050</wp:posOffset>
                </wp:positionH>
                <wp:positionV relativeFrom="paragraph">
                  <wp:posOffset>52070</wp:posOffset>
                </wp:positionV>
                <wp:extent cx="6715760" cy="0"/>
                <wp:effectExtent l="0" t="0" r="0" b="0"/>
                <wp:wrapNone/>
                <wp:docPr id="8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15760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70C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B812D4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1" o:spid="_x0000_s1026" type="#_x0000_t32" style="position:absolute;margin-left:-1.5pt;margin-top:4.1pt;width:528.8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" strokecolor="#0070c0" strokeweight="1.5pt"/>
            </w:pict>
          </mc:Fallback>
        </mc:AlternateContent>
      </w:r>
    </w:p>
    <w:p w14:paraId="77EEB4AF" w14:textId="3BE3AF0A" w:rsidR="00E403D0" w:rsidRDefault="00E403D0" w:rsidP="00803385">
      <w:pPr>
        <w:ind w:left="720"/>
        <w:rPr>
          <w:b/>
          <w:bCs/>
          <w:color w:val="3366CC"/>
          <w:sz w:val="24"/>
          <w:szCs w:val="24"/>
        </w:rPr>
      </w:pPr>
      <w:r w:rsidRPr="00E403D0">
        <w:rPr>
          <w:b/>
          <w:bCs/>
          <w:color w:val="3366CC"/>
          <w:sz w:val="24"/>
          <w:szCs w:val="24"/>
        </w:rPr>
        <w:t>Students:</w:t>
      </w:r>
      <w:r>
        <w:rPr>
          <w:b/>
          <w:bCs/>
          <w:color w:val="3366CC"/>
          <w:sz w:val="24"/>
          <w:szCs w:val="24"/>
        </w:rPr>
        <w:tab/>
      </w:r>
      <w:r>
        <w:rPr>
          <w:b/>
          <w:bCs/>
          <w:color w:val="3366CC"/>
          <w:sz w:val="24"/>
          <w:szCs w:val="24"/>
        </w:rPr>
        <w:tab/>
      </w:r>
      <w:r>
        <w:rPr>
          <w:b/>
          <w:bCs/>
          <w:color w:val="3366CC"/>
          <w:sz w:val="24"/>
          <w:szCs w:val="24"/>
        </w:rPr>
        <w:tab/>
      </w:r>
      <w:r>
        <w:rPr>
          <w:b/>
          <w:bCs/>
          <w:color w:val="3366CC"/>
          <w:sz w:val="24"/>
          <w:szCs w:val="24"/>
        </w:rPr>
        <w:tab/>
      </w:r>
      <w:r>
        <w:rPr>
          <w:b/>
          <w:bCs/>
          <w:color w:val="3366CC"/>
          <w:sz w:val="24"/>
          <w:szCs w:val="24"/>
        </w:rPr>
        <w:tab/>
      </w:r>
      <w:r>
        <w:rPr>
          <w:b/>
          <w:bCs/>
          <w:color w:val="3366CC"/>
          <w:sz w:val="24"/>
          <w:szCs w:val="24"/>
        </w:rPr>
        <w:tab/>
      </w:r>
      <w:r>
        <w:rPr>
          <w:b/>
          <w:bCs/>
          <w:color w:val="3366CC"/>
          <w:sz w:val="24"/>
          <w:szCs w:val="24"/>
        </w:rPr>
        <w:tab/>
      </w:r>
      <w:r>
        <w:rPr>
          <w:b/>
          <w:bCs/>
          <w:color w:val="3366CC"/>
          <w:sz w:val="24"/>
          <w:szCs w:val="24"/>
        </w:rPr>
        <w:tab/>
      </w:r>
      <w:r>
        <w:rPr>
          <w:b/>
          <w:bCs/>
          <w:color w:val="3366CC"/>
          <w:sz w:val="24"/>
          <w:szCs w:val="24"/>
        </w:rPr>
        <w:tab/>
      </w:r>
      <w:r>
        <w:rPr>
          <w:b/>
          <w:bCs/>
          <w:color w:val="3366CC"/>
          <w:sz w:val="24"/>
          <w:szCs w:val="24"/>
        </w:rPr>
        <w:tab/>
        <w:t xml:space="preserve">Date: </w:t>
      </w:r>
      <w:r w:rsidR="0056640D">
        <w:rPr>
          <w:b/>
          <w:bCs/>
          <w:color w:val="3366CC"/>
          <w:sz w:val="24"/>
          <w:szCs w:val="24"/>
        </w:rPr>
        <w:t>30</w:t>
      </w:r>
      <w:r>
        <w:rPr>
          <w:b/>
          <w:bCs/>
          <w:color w:val="3366CC"/>
          <w:sz w:val="24"/>
          <w:szCs w:val="24"/>
        </w:rPr>
        <w:t>.11.202</w:t>
      </w:r>
      <w:r w:rsidR="0056640D">
        <w:rPr>
          <w:b/>
          <w:bCs/>
          <w:color w:val="3366CC"/>
          <w:sz w:val="24"/>
          <w:szCs w:val="24"/>
        </w:rPr>
        <w:t>4</w:t>
      </w:r>
    </w:p>
    <w:p w14:paraId="44457AE6" w14:textId="2D7583B0" w:rsidR="00E403D0" w:rsidRDefault="0056640D" w:rsidP="00E403D0">
      <w:pPr>
        <w:pStyle w:val="ListParagraph"/>
        <w:numPr>
          <w:ilvl w:val="0"/>
          <w:numId w:val="9"/>
        </w:numPr>
        <w:rPr>
          <w:b/>
          <w:bCs/>
          <w:color w:val="3366CC"/>
          <w:sz w:val="24"/>
          <w:szCs w:val="24"/>
        </w:rPr>
      </w:pPr>
      <w:r>
        <w:rPr>
          <w:b/>
          <w:bCs/>
          <w:color w:val="3366CC"/>
          <w:sz w:val="24"/>
          <w:szCs w:val="24"/>
        </w:rPr>
        <w:t>Gzim Ismailji - 130166</w:t>
      </w:r>
    </w:p>
    <w:p w14:paraId="19295666" w14:textId="368588F3" w:rsidR="00E403D0" w:rsidRPr="00E403D0" w:rsidRDefault="0056640D" w:rsidP="00E403D0">
      <w:pPr>
        <w:pStyle w:val="ListParagraph"/>
        <w:numPr>
          <w:ilvl w:val="0"/>
          <w:numId w:val="9"/>
        </w:numPr>
        <w:rPr>
          <w:b/>
          <w:bCs/>
          <w:color w:val="3366CC"/>
          <w:sz w:val="24"/>
          <w:szCs w:val="24"/>
        </w:rPr>
      </w:pPr>
      <w:r>
        <w:rPr>
          <w:b/>
          <w:bCs/>
          <w:color w:val="3366CC"/>
          <w:sz w:val="24"/>
          <w:szCs w:val="24"/>
        </w:rPr>
        <w:t>Tringa Shatmani - 130164</w:t>
      </w:r>
    </w:p>
    <w:sectPr w:rsidR="00E403D0" w:rsidRPr="00E403D0" w:rsidSect="000560FC">
      <w:pgSz w:w="11920" w:h="16840"/>
      <w:pgMar w:top="720" w:right="720" w:bottom="720" w:left="720" w:header="750" w:footer="648" w:gutter="0"/>
      <w:cols w:space="720" w:equalWidth="0">
        <w:col w:w="10720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18B8D5" w14:textId="77777777" w:rsidR="00D979C9" w:rsidRDefault="00D979C9">
      <w:pPr>
        <w:spacing w:after="0" w:line="240" w:lineRule="auto"/>
      </w:pPr>
      <w:r>
        <w:separator/>
      </w:r>
    </w:p>
  </w:endnote>
  <w:endnote w:type="continuationSeparator" w:id="0">
    <w:p w14:paraId="2CF34FC2" w14:textId="77777777" w:rsidR="00D979C9" w:rsidRDefault="00D979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7FB1CA" w14:textId="77777777" w:rsidR="00D979C9" w:rsidRDefault="00D979C9">
      <w:pPr>
        <w:spacing w:after="0" w:line="240" w:lineRule="auto"/>
      </w:pPr>
      <w:r>
        <w:separator/>
      </w:r>
    </w:p>
  </w:footnote>
  <w:footnote w:type="continuationSeparator" w:id="0">
    <w:p w14:paraId="54D7FAF7" w14:textId="77777777" w:rsidR="00D979C9" w:rsidRDefault="00D979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3E482E"/>
    <w:multiLevelType w:val="hybridMultilevel"/>
    <w:tmpl w:val="1FBE18D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7321AE2"/>
    <w:multiLevelType w:val="multilevel"/>
    <w:tmpl w:val="FB64B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E05E44"/>
    <w:multiLevelType w:val="hybridMultilevel"/>
    <w:tmpl w:val="154095D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C447386"/>
    <w:multiLevelType w:val="hybridMultilevel"/>
    <w:tmpl w:val="0A164A50"/>
    <w:lvl w:ilvl="0" w:tplc="DA2C56C0">
      <w:start w:val="1"/>
      <w:numFmt w:val="upperRoman"/>
      <w:lvlText w:val="%1."/>
      <w:lvlJc w:val="left"/>
      <w:pPr>
        <w:ind w:left="720" w:hanging="720"/>
      </w:pPr>
      <w:rPr>
        <w:rFonts w:cs="Times New Roman" w:hint="default"/>
      </w:rPr>
    </w:lvl>
    <w:lvl w:ilvl="1" w:tplc="B51A2420">
      <w:start w:val="255"/>
      <w:numFmt w:val="bullet"/>
      <w:lvlText w:val="−"/>
      <w:lvlJc w:val="left"/>
      <w:pPr>
        <w:ind w:left="1080" w:hanging="36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2C6F54DE"/>
    <w:multiLevelType w:val="hybridMultilevel"/>
    <w:tmpl w:val="9F26E16E"/>
    <w:lvl w:ilvl="0" w:tplc="2BE43B1A">
      <w:start w:val="1"/>
      <w:numFmt w:val="decimal"/>
      <w:lvlText w:val="%1."/>
      <w:lvlJc w:val="left"/>
      <w:pPr>
        <w:ind w:left="455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75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95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615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335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055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75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95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215" w:hanging="180"/>
      </w:pPr>
      <w:rPr>
        <w:rFonts w:cs="Times New Roman"/>
      </w:rPr>
    </w:lvl>
  </w:abstractNum>
  <w:abstractNum w:abstractNumId="5" w15:restartNumberingAfterBreak="0">
    <w:nsid w:val="36034E79"/>
    <w:multiLevelType w:val="hybridMultilevel"/>
    <w:tmpl w:val="579A097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9495482"/>
    <w:multiLevelType w:val="multilevel"/>
    <w:tmpl w:val="074C3BD8"/>
    <w:lvl w:ilvl="0">
      <w:start w:val="3"/>
      <w:numFmt w:val="upperRoman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7" w15:restartNumberingAfterBreak="0">
    <w:nsid w:val="55A60741"/>
    <w:multiLevelType w:val="multilevel"/>
    <w:tmpl w:val="DC6C9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8449B6"/>
    <w:multiLevelType w:val="multilevel"/>
    <w:tmpl w:val="37B68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721138"/>
    <w:multiLevelType w:val="multilevel"/>
    <w:tmpl w:val="64EE8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BB68A2"/>
    <w:multiLevelType w:val="hybridMultilevel"/>
    <w:tmpl w:val="5CB05962"/>
    <w:lvl w:ilvl="0" w:tplc="585EA9EC">
      <w:start w:val="1"/>
      <w:numFmt w:val="decimal"/>
      <w:lvlText w:val="%1."/>
      <w:lvlJc w:val="left"/>
      <w:pPr>
        <w:ind w:left="720" w:hanging="360"/>
      </w:pPr>
      <w:rPr>
        <w:rFonts w:cs="Calibri" w:hint="default"/>
        <w:b/>
        <w:color w:val="4F81B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C72460"/>
    <w:multiLevelType w:val="hybridMultilevel"/>
    <w:tmpl w:val="7E0026D2"/>
    <w:lvl w:ilvl="0" w:tplc="911E9E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F9E1B95"/>
    <w:multiLevelType w:val="hybridMultilevel"/>
    <w:tmpl w:val="D7FA382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206674957">
    <w:abstractNumId w:val="4"/>
  </w:num>
  <w:num w:numId="2" w16cid:durableId="855969803">
    <w:abstractNumId w:val="2"/>
  </w:num>
  <w:num w:numId="3" w16cid:durableId="94837335">
    <w:abstractNumId w:val="6"/>
  </w:num>
  <w:num w:numId="4" w16cid:durableId="639579322">
    <w:abstractNumId w:val="12"/>
  </w:num>
  <w:num w:numId="5" w16cid:durableId="385614545">
    <w:abstractNumId w:val="0"/>
  </w:num>
  <w:num w:numId="6" w16cid:durableId="1115566046">
    <w:abstractNumId w:val="5"/>
  </w:num>
  <w:num w:numId="7" w16cid:durableId="1802460588">
    <w:abstractNumId w:val="3"/>
  </w:num>
  <w:num w:numId="8" w16cid:durableId="976371426">
    <w:abstractNumId w:val="10"/>
  </w:num>
  <w:num w:numId="9" w16cid:durableId="163713103">
    <w:abstractNumId w:val="11"/>
  </w:num>
  <w:num w:numId="10" w16cid:durableId="1438910040">
    <w:abstractNumId w:val="9"/>
  </w:num>
  <w:num w:numId="11" w16cid:durableId="595334897">
    <w:abstractNumId w:val="1"/>
  </w:num>
  <w:num w:numId="12" w16cid:durableId="1648393459">
    <w:abstractNumId w:val="8"/>
  </w:num>
  <w:num w:numId="13" w16cid:durableId="108306227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sDQ0MjMyNzU2MDJU0lEKTi0uzszPAykwrgUAVVjQOCwAAAA="/>
  </w:docVars>
  <w:rsids>
    <w:rsidRoot w:val="001A3A66"/>
    <w:rsid w:val="00022209"/>
    <w:rsid w:val="000222D0"/>
    <w:rsid w:val="00042292"/>
    <w:rsid w:val="00042EDD"/>
    <w:rsid w:val="00045E45"/>
    <w:rsid w:val="000548D7"/>
    <w:rsid w:val="000560FC"/>
    <w:rsid w:val="00063258"/>
    <w:rsid w:val="00072B11"/>
    <w:rsid w:val="000856E8"/>
    <w:rsid w:val="000B1DBA"/>
    <w:rsid w:val="000E2B16"/>
    <w:rsid w:val="000F329B"/>
    <w:rsid w:val="00154FCD"/>
    <w:rsid w:val="001A3A66"/>
    <w:rsid w:val="001F360D"/>
    <w:rsid w:val="00202A59"/>
    <w:rsid w:val="002214CA"/>
    <w:rsid w:val="00227C5C"/>
    <w:rsid w:val="00253749"/>
    <w:rsid w:val="002628DF"/>
    <w:rsid w:val="00357BE9"/>
    <w:rsid w:val="00357D6A"/>
    <w:rsid w:val="00362AE4"/>
    <w:rsid w:val="00366796"/>
    <w:rsid w:val="00390112"/>
    <w:rsid w:val="00393044"/>
    <w:rsid w:val="003A30A3"/>
    <w:rsid w:val="003B5AB0"/>
    <w:rsid w:val="003D118D"/>
    <w:rsid w:val="00443809"/>
    <w:rsid w:val="0048484A"/>
    <w:rsid w:val="004A1ECB"/>
    <w:rsid w:val="005419FD"/>
    <w:rsid w:val="00550333"/>
    <w:rsid w:val="00557E08"/>
    <w:rsid w:val="0056640D"/>
    <w:rsid w:val="00571215"/>
    <w:rsid w:val="00594A02"/>
    <w:rsid w:val="005E0772"/>
    <w:rsid w:val="005E1B18"/>
    <w:rsid w:val="006116C5"/>
    <w:rsid w:val="00612832"/>
    <w:rsid w:val="00612F4F"/>
    <w:rsid w:val="0063629E"/>
    <w:rsid w:val="006A22D6"/>
    <w:rsid w:val="006C078C"/>
    <w:rsid w:val="006E32B8"/>
    <w:rsid w:val="00705FD3"/>
    <w:rsid w:val="00713DC0"/>
    <w:rsid w:val="007166DB"/>
    <w:rsid w:val="007212F9"/>
    <w:rsid w:val="00734C13"/>
    <w:rsid w:val="007471AD"/>
    <w:rsid w:val="00762142"/>
    <w:rsid w:val="007C33A2"/>
    <w:rsid w:val="007C4F4F"/>
    <w:rsid w:val="007D0CB9"/>
    <w:rsid w:val="007E3F69"/>
    <w:rsid w:val="00803385"/>
    <w:rsid w:val="00832DFE"/>
    <w:rsid w:val="00832F8D"/>
    <w:rsid w:val="00854129"/>
    <w:rsid w:val="008617E7"/>
    <w:rsid w:val="0087152F"/>
    <w:rsid w:val="008810B4"/>
    <w:rsid w:val="00907E34"/>
    <w:rsid w:val="00936055"/>
    <w:rsid w:val="00957ECA"/>
    <w:rsid w:val="00964796"/>
    <w:rsid w:val="00997C9B"/>
    <w:rsid w:val="009C2276"/>
    <w:rsid w:val="00A10687"/>
    <w:rsid w:val="00A337F9"/>
    <w:rsid w:val="00A43E33"/>
    <w:rsid w:val="00A81888"/>
    <w:rsid w:val="00AB7867"/>
    <w:rsid w:val="00AC7AFD"/>
    <w:rsid w:val="00B502F6"/>
    <w:rsid w:val="00B56987"/>
    <w:rsid w:val="00B57AFB"/>
    <w:rsid w:val="00B719C2"/>
    <w:rsid w:val="00B72114"/>
    <w:rsid w:val="00B948E3"/>
    <w:rsid w:val="00BA6526"/>
    <w:rsid w:val="00BE5B77"/>
    <w:rsid w:val="00BF13EC"/>
    <w:rsid w:val="00C369DC"/>
    <w:rsid w:val="00C578A7"/>
    <w:rsid w:val="00C627A3"/>
    <w:rsid w:val="00CC2A81"/>
    <w:rsid w:val="00CE5E05"/>
    <w:rsid w:val="00CE5E8E"/>
    <w:rsid w:val="00D64179"/>
    <w:rsid w:val="00D979C9"/>
    <w:rsid w:val="00DD6CFD"/>
    <w:rsid w:val="00DE498D"/>
    <w:rsid w:val="00DF13B0"/>
    <w:rsid w:val="00E2365D"/>
    <w:rsid w:val="00E34635"/>
    <w:rsid w:val="00E403D0"/>
    <w:rsid w:val="00E56F17"/>
    <w:rsid w:val="00E67473"/>
    <w:rsid w:val="00EC0520"/>
    <w:rsid w:val="00EF57F5"/>
    <w:rsid w:val="00FA3BA5"/>
    <w:rsid w:val="00FC5FFE"/>
    <w:rsid w:val="00FC6A11"/>
    <w:rsid w:val="00FD2EDC"/>
    <w:rsid w:val="00FE3AAA"/>
    <w:rsid w:val="00FF6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13D932"/>
  <w14:defaultImageDpi w14:val="0"/>
  <w15:docId w15:val="{0ABE8740-FCC3-459F-9B2C-F3003F3C7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33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3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DF13B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DF13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F13B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14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214CA"/>
    <w:rPr>
      <w:rFonts w:ascii="Tahoma" w:hAnsi="Tahoma" w:cs="Times New Roman"/>
      <w:sz w:val="16"/>
    </w:rPr>
  </w:style>
  <w:style w:type="paragraph" w:styleId="NoSpacing">
    <w:name w:val="No Spacing"/>
    <w:link w:val="NoSpacingChar"/>
    <w:uiPriority w:val="1"/>
    <w:qFormat/>
    <w:rsid w:val="002214CA"/>
    <w:rPr>
      <w:rFonts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B948E3"/>
    <w:pPr>
      <w:ind w:left="720"/>
    </w:pPr>
  </w:style>
  <w:style w:type="paragraph" w:customStyle="1" w:styleId="Default">
    <w:name w:val="Default"/>
    <w:rsid w:val="003D118D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7166DB"/>
    <w:rPr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80338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01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4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88A97A-C04F-43D8-8EE3-B3DCC7BCB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Word:Njëhuri thelbësore</vt:lpstr>
      <vt:lpstr>Research Paper Proposal</vt:lpstr>
      <vt:lpstr>Title:</vt:lpstr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:Njëhuri thelbësore</dc:title>
  <dc:subject>Publishing Research</dc:subject>
  <dc:creator>Ejup S. Murtezani</dc:creator>
  <cp:keywords>was_d</cp:keywords>
  <dc:description>DocumentCreationInfo</dc:description>
  <cp:lastModifiedBy>Gzim Ismailji</cp:lastModifiedBy>
  <cp:revision>3</cp:revision>
  <cp:lastPrinted>2018-05-06T11:46:00Z</cp:lastPrinted>
  <dcterms:created xsi:type="dcterms:W3CDTF">2024-11-30T15:49:00Z</dcterms:created>
  <dcterms:modified xsi:type="dcterms:W3CDTF">2024-11-30T17:57:00Z</dcterms:modified>
</cp:coreProperties>
</file>